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Tokyo</w:t>
      </w:r>
    </w:p>
    <w:bookmarkStart w:id="21" w:name="cover-letter"/>
    <w:p>
      <w:pPr>
        <w:pStyle w:val="Heading2"/>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w:t>
      </w:r>
    </w:p>
    <w:bookmarkStart w:id="20" w:name="to-the-hiring-manager"/>
    <w:p>
      <w:pPr>
        <w:pStyle w:val="Heading3"/>
      </w:pPr>
      <w:r>
        <w:t xml:space="preserve">To the Hiring Manager,</w:t>
      </w:r>
    </w:p>
    <w:p>
      <w:pPr>
        <w:pStyle w:val="FirstParagraph"/>
      </w:pPr>
      <w:r>
        <w:t xml:space="preserve">Dear Hiring Manager,</w:t>
      </w:r>
    </w:p>
    <w:p>
      <w:pPr>
        <w:pStyle w:val="BodyText"/>
      </w:pPr>
      <w:r>
        <w:t xml:space="preserve">I am writing to express my interest in the Social Worker position at your organization in Japan Tokyo. With a deep commitment to fostering community well-being and a strong background in social work, I am eager to contribute my skills and experiences to support the unique needs of individuals and families in this vibrant city. This opportunity aligns perfectly with my professional goals, as Japan Tokyo offers a dynamic environment where social work can make a profound impact on both individuals and society at large.</w:t>
      </w:r>
    </w:p>
    <w:p>
      <w:pPr>
        <w:pStyle w:val="BodyText"/>
      </w:pPr>
      <w:r>
        <w:t xml:space="preserve">As a dedicated Social Worker, I have spent years working closely with diverse populations to address challenges such as mental health, domestic violence, child welfare, and aging care. My experience in [insert specific field or location] has equipped me with the tools to navigate complex social issues while maintaining a client-centered approach. However, it is my passion for cultural sensitivity and adaptability that drives me to seek opportunities in Japan Tokyo—a place where social work intersects with tradition, modernity, and a rapidly evolving demographic landscape.</w:t>
      </w:r>
    </w:p>
    <w:p>
      <w:pPr>
        <w:pStyle w:val="BodyText"/>
      </w:pPr>
      <w:r>
        <w:t xml:space="preserve">Japan Tokyo is renowned for its unique blend of technological innovation and deep-rooted cultural values. As a Social Worker in this city, I understand the importance of respecting these traditions while addressing contemporary challenges such as the aging population, urban poverty, and the mental health crisis exacerbated by high-stress lifestyles. My ability to bridge cultural gaps and communicate effectively with clients from diverse backgrounds makes me well-suited for this role. I am particularly drawn to your organization’s mission of [insert specific mission or values from the job posting], as it resonates with my own belief in empowering individuals through compassionate, holistic support.</w:t>
      </w:r>
    </w:p>
    <w:p>
      <w:pPr>
        <w:pStyle w:val="BodyText"/>
      </w:pPr>
      <w:r>
        <w:t xml:space="preserve">My academic foundation in Social Work, combined with hands-on experience in community-based programs, has prepared me to thrive in Japan Tokyo’s fast-paced environment. For example, during my time at [Previous Organization/Institution], I spearheaded initiatives to provide counseling services to elderly residents in underserved neighborhoods. This work required not only clinical expertise but also an understanding of the social and economic factors that influence well-being—skills I am confident will translate seamlessly into your organization’s goals. Additionally, my training in trauma-informed care and crisis intervention has enabled me to support clients through some of their most challenging moments, ensuring they feel heard, respected, and empowered.</w:t>
      </w:r>
    </w:p>
    <w:p>
      <w:pPr>
        <w:pStyle w:val="BodyText"/>
      </w:pPr>
      <w:r>
        <w:t xml:space="preserve">What sets me apart as a Social Worker is my ability to adapt to the specific needs of each client while maintaining a steadfast focus on long-term outcomes. In Japan Tokyo, where societal expectations often place immense pressure on individuals to conform to cultural norms, I have learned the importance of creating safe spaces for open dialogue. Whether working with families navigating intergenerational conflict or supporting immigrants adjusting to life in a new country, I prioritize empathy and active listening. This approach has consistently yielded positive results, as evidenced by the success stories of clients who have regained stability and confidence through our collaborative efforts.</w:t>
      </w:r>
    </w:p>
    <w:p>
      <w:pPr>
        <w:pStyle w:val="BodyText"/>
      </w:pPr>
      <w:r>
        <w:t xml:space="preserve">In addition to my clinical skills, I am fluent in [mention languages, if applicable], which allows me to connect with a broader range of clients and communities in Tokyo. This linguistic versatility is particularly valuable in a city as diverse as Tokyo, where multilingual support can break down barriers and foster inclusivity. My ability to navigate both Western and Japanese cultural frameworks further strengthens my capacity to serve a wide array of populations effectively.</w:t>
      </w:r>
    </w:p>
    <w:p>
      <w:pPr>
        <w:pStyle w:val="BodyText"/>
      </w:pPr>
      <w:r>
        <w:t xml:space="preserve">I am especially impressed by your organization’s commitment to [specific program, initiative, or value mentioned in the job posting]. As a Social Worker who values innovation and community engagement, I am excited about the opportunity to contribute to such impactful work. For instance, if your team is currently addressing challenges related to [specific issue], I would bring not only my professional expertise but also a proactive mindset to develop solutions that align with Tokyo’s unique social context.</w:t>
      </w:r>
    </w:p>
    <w:p>
      <w:pPr>
        <w:pStyle w:val="BodyText"/>
      </w:pPr>
      <w:r>
        <w:t xml:space="preserve">Finally, I want to emphasize my genuine enthusiasm for working in Japan Tokyo. The city’s rich cultural heritage, cutting-edge infrastructure, and vibrant communities offer an unparalleled backdrop for meaningful social work. I am eager to immerse myself in this environment, learn from the local community, and collaborate with your team to create lasting change. My goal is not only to support individuals but also to contribute to the broader vision of a more equitable and compassionate society in Tokyo.</w:t>
      </w:r>
    </w:p>
    <w:p>
      <w:pPr>
        <w:pStyle w:val="BodyText"/>
      </w:pPr>
      <w:r>
        <w:t xml:space="preserve">Thank you for considering my application. I would welcome the opportunity to discuss how my background, skills, and passion for social work align with your organization’s mission. Please feel free to contact me at [your phone number] or [your email address] at your earliest convenience. I look forward to the possibility of working together in Japan Tokyo to make a difference in the lives of those we serve.</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Japan Tokyo</dc:title>
  <dc:creator/>
  <cp:keywords/>
  <dcterms:created xsi:type="dcterms:W3CDTF">2026-07-21T14:40:13Z</dcterms:created>
  <dcterms:modified xsi:type="dcterms:W3CDTF">2026-07-21T14:40:13Z</dcterms:modified>
</cp:coreProperties>
</file>

<file path=docProps/custom.xml><?xml version="1.0" encoding="utf-8"?>
<Properties xmlns="http://schemas.openxmlformats.org/officeDocument/2006/custom-properties" xmlns:vt="http://schemas.openxmlformats.org/officeDocument/2006/docPropsVTypes"/>
</file>